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482AAA13"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761F41F6"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w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I would therefore assume in your own apps you have the same setup of mipmap folders that this project has,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w:t>
      </w:r>
      <w:r w:rsidRPr="00A354B0">
        <w:t xml:space="preserve">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27A310E7"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proofErr w:type="gramStart"/>
      <w:r w:rsidR="00717EE5">
        <w:t>SetHasOptiosMenu</w:t>
      </w:r>
      <w:proofErr w:type="spellEnd"/>
      <w:r w:rsidR="00717EE5">
        <w:t>(</w:t>
      </w:r>
      <w:proofErr w:type="gram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524B3848"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N</w:t>
      </w:r>
      <w:r>
        <w:t xml:space="preserve">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7B54499D" w:rsidR="005D64F5" w:rsidRPr="003A27B8" w:rsidRDefault="009436F6" w:rsidP="005D64F5">
      <w:pPr>
        <w:rPr>
          <w:b/>
          <w:bCs/>
          <w:i/>
          <w:iCs/>
          <w:sz w:val="24"/>
          <w:szCs w:val="24"/>
        </w:rPr>
      </w:pPr>
      <w:r w:rsidRPr="003A27B8">
        <w:rPr>
          <w:b/>
          <w:bCs/>
          <w:i/>
          <w:iCs/>
          <w:sz w:val="24"/>
          <w:szCs w:val="24"/>
        </w:rPr>
        <w:t xml:space="preserve">ViewPager2 a replacement for </w:t>
      </w:r>
      <w:proofErr w:type="spellStart"/>
      <w:r w:rsidRPr="003A27B8">
        <w:rPr>
          <w:b/>
          <w:bCs/>
          <w:i/>
          <w:iCs/>
          <w:sz w:val="24"/>
          <w:szCs w:val="24"/>
        </w:rPr>
        <w:t>ViewPage</w:t>
      </w:r>
      <w:proofErr w:type="spellEnd"/>
    </w:p>
    <w:p w14:paraId="4467A133" w14:textId="77777777" w:rsidR="005D64F5" w:rsidRPr="005D64F5" w:rsidRDefault="005D64F5" w:rsidP="005D64F5"/>
    <w:p w14:paraId="0DD99120" w14:textId="77777777" w:rsidR="005D64F5" w:rsidRDefault="005D64F5" w:rsidP="00711C65"/>
    <w:p w14:paraId="473B680F" w14:textId="77777777" w:rsidR="000427C6" w:rsidRDefault="000427C6" w:rsidP="00051574"/>
    <w:p w14:paraId="6A06C31A" w14:textId="2077A9EB" w:rsidR="000427C6" w:rsidRDefault="000427C6" w:rsidP="00051574"/>
    <w:p w14:paraId="29BE5E4F" w14:textId="77777777" w:rsidR="000427C6" w:rsidRDefault="000427C6" w:rsidP="00051574"/>
    <w:p w14:paraId="0F2EC7A8" w14:textId="77777777" w:rsidR="00D90D49" w:rsidRDefault="00D90D49" w:rsidP="00051574"/>
    <w:p w14:paraId="3411A329" w14:textId="77777777" w:rsidR="003845A0" w:rsidRPr="00CF48CA" w:rsidRDefault="003845A0" w:rsidP="00051574"/>
    <w:sectPr w:rsidR="003845A0"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PDWgAo8xG2LQAAAA=="/>
  </w:docVars>
  <w:rsids>
    <w:rsidRoot w:val="00E946F8"/>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3522"/>
    <w:rsid w:val="000239D7"/>
    <w:rsid w:val="00023D1E"/>
    <w:rsid w:val="00025AF2"/>
    <w:rsid w:val="00025FC4"/>
    <w:rsid w:val="0002646F"/>
    <w:rsid w:val="00026495"/>
    <w:rsid w:val="00031628"/>
    <w:rsid w:val="0003163A"/>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978"/>
    <w:rsid w:val="00067B67"/>
    <w:rsid w:val="00071624"/>
    <w:rsid w:val="00072EA6"/>
    <w:rsid w:val="00074865"/>
    <w:rsid w:val="0007574E"/>
    <w:rsid w:val="000770F1"/>
    <w:rsid w:val="00080C86"/>
    <w:rsid w:val="00082215"/>
    <w:rsid w:val="00083C71"/>
    <w:rsid w:val="00083FCD"/>
    <w:rsid w:val="000841CE"/>
    <w:rsid w:val="00086A0C"/>
    <w:rsid w:val="00090936"/>
    <w:rsid w:val="000964B3"/>
    <w:rsid w:val="000964F5"/>
    <w:rsid w:val="000A2AE5"/>
    <w:rsid w:val="000A2FFA"/>
    <w:rsid w:val="000A59C0"/>
    <w:rsid w:val="000A5A48"/>
    <w:rsid w:val="000A6530"/>
    <w:rsid w:val="000A7487"/>
    <w:rsid w:val="000B2D92"/>
    <w:rsid w:val="000B4B89"/>
    <w:rsid w:val="000B51FB"/>
    <w:rsid w:val="000C4CCB"/>
    <w:rsid w:val="000C7921"/>
    <w:rsid w:val="000C7DCD"/>
    <w:rsid w:val="000D4265"/>
    <w:rsid w:val="000E3FAB"/>
    <w:rsid w:val="000E4618"/>
    <w:rsid w:val="000E4EED"/>
    <w:rsid w:val="000E63CF"/>
    <w:rsid w:val="000E7539"/>
    <w:rsid w:val="000F00C6"/>
    <w:rsid w:val="000F0E40"/>
    <w:rsid w:val="000F0F28"/>
    <w:rsid w:val="000F3EAF"/>
    <w:rsid w:val="000F40DF"/>
    <w:rsid w:val="000F74E3"/>
    <w:rsid w:val="000F7F9A"/>
    <w:rsid w:val="00101E7E"/>
    <w:rsid w:val="00101F77"/>
    <w:rsid w:val="00113FDE"/>
    <w:rsid w:val="00117D59"/>
    <w:rsid w:val="00117E61"/>
    <w:rsid w:val="00120BA6"/>
    <w:rsid w:val="00121A60"/>
    <w:rsid w:val="00121C77"/>
    <w:rsid w:val="001223C7"/>
    <w:rsid w:val="001263E4"/>
    <w:rsid w:val="001264E9"/>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41E3"/>
    <w:rsid w:val="00156E9B"/>
    <w:rsid w:val="00157C6E"/>
    <w:rsid w:val="001606C4"/>
    <w:rsid w:val="00162E3C"/>
    <w:rsid w:val="00163AEB"/>
    <w:rsid w:val="001669C1"/>
    <w:rsid w:val="001672C7"/>
    <w:rsid w:val="001704E3"/>
    <w:rsid w:val="00171662"/>
    <w:rsid w:val="00171B29"/>
    <w:rsid w:val="001742CF"/>
    <w:rsid w:val="0018035E"/>
    <w:rsid w:val="00181F46"/>
    <w:rsid w:val="00181FA3"/>
    <w:rsid w:val="00183569"/>
    <w:rsid w:val="0018611C"/>
    <w:rsid w:val="00187485"/>
    <w:rsid w:val="00191388"/>
    <w:rsid w:val="0019199A"/>
    <w:rsid w:val="00193894"/>
    <w:rsid w:val="001949D2"/>
    <w:rsid w:val="00194F48"/>
    <w:rsid w:val="00196D68"/>
    <w:rsid w:val="001A3246"/>
    <w:rsid w:val="001A496B"/>
    <w:rsid w:val="001A4A96"/>
    <w:rsid w:val="001A596A"/>
    <w:rsid w:val="001B06FC"/>
    <w:rsid w:val="001B0846"/>
    <w:rsid w:val="001B1398"/>
    <w:rsid w:val="001B1DDE"/>
    <w:rsid w:val="001B2740"/>
    <w:rsid w:val="001B3EEB"/>
    <w:rsid w:val="001B575D"/>
    <w:rsid w:val="001B5878"/>
    <w:rsid w:val="001B62A1"/>
    <w:rsid w:val="001C0ED0"/>
    <w:rsid w:val="001C4748"/>
    <w:rsid w:val="001C63BD"/>
    <w:rsid w:val="001C7988"/>
    <w:rsid w:val="001D10ED"/>
    <w:rsid w:val="001D115C"/>
    <w:rsid w:val="001D2752"/>
    <w:rsid w:val="001D4813"/>
    <w:rsid w:val="001D4F7A"/>
    <w:rsid w:val="001E13D1"/>
    <w:rsid w:val="001E17A4"/>
    <w:rsid w:val="001E1C6E"/>
    <w:rsid w:val="001E1F13"/>
    <w:rsid w:val="001E48DD"/>
    <w:rsid w:val="001E4969"/>
    <w:rsid w:val="001E6A1C"/>
    <w:rsid w:val="001E72B5"/>
    <w:rsid w:val="001E73E5"/>
    <w:rsid w:val="001F4449"/>
    <w:rsid w:val="001F4980"/>
    <w:rsid w:val="001F4CBC"/>
    <w:rsid w:val="001F5F28"/>
    <w:rsid w:val="001F7FE5"/>
    <w:rsid w:val="00201D59"/>
    <w:rsid w:val="00203502"/>
    <w:rsid w:val="002063E7"/>
    <w:rsid w:val="00207405"/>
    <w:rsid w:val="002075F9"/>
    <w:rsid w:val="00210B29"/>
    <w:rsid w:val="00210DB5"/>
    <w:rsid w:val="00210F27"/>
    <w:rsid w:val="00213486"/>
    <w:rsid w:val="0021413D"/>
    <w:rsid w:val="00214355"/>
    <w:rsid w:val="00223209"/>
    <w:rsid w:val="002241F5"/>
    <w:rsid w:val="002244FA"/>
    <w:rsid w:val="00230296"/>
    <w:rsid w:val="00230D84"/>
    <w:rsid w:val="00230F06"/>
    <w:rsid w:val="00233D6F"/>
    <w:rsid w:val="00233F90"/>
    <w:rsid w:val="00234DF0"/>
    <w:rsid w:val="002350AA"/>
    <w:rsid w:val="00236F63"/>
    <w:rsid w:val="00237588"/>
    <w:rsid w:val="002379D9"/>
    <w:rsid w:val="00237DB0"/>
    <w:rsid w:val="002403C0"/>
    <w:rsid w:val="00242236"/>
    <w:rsid w:val="0024601D"/>
    <w:rsid w:val="0024725F"/>
    <w:rsid w:val="002476FA"/>
    <w:rsid w:val="00247779"/>
    <w:rsid w:val="00247E1D"/>
    <w:rsid w:val="00250B46"/>
    <w:rsid w:val="00251A8E"/>
    <w:rsid w:val="00255C6F"/>
    <w:rsid w:val="0026585C"/>
    <w:rsid w:val="00267D07"/>
    <w:rsid w:val="00270570"/>
    <w:rsid w:val="00272848"/>
    <w:rsid w:val="0027331F"/>
    <w:rsid w:val="00273DAE"/>
    <w:rsid w:val="0027747D"/>
    <w:rsid w:val="00277AC7"/>
    <w:rsid w:val="002810E9"/>
    <w:rsid w:val="00282CC4"/>
    <w:rsid w:val="00284EC8"/>
    <w:rsid w:val="0028584D"/>
    <w:rsid w:val="00286F35"/>
    <w:rsid w:val="00290C63"/>
    <w:rsid w:val="00292923"/>
    <w:rsid w:val="00293B94"/>
    <w:rsid w:val="00296575"/>
    <w:rsid w:val="00296C62"/>
    <w:rsid w:val="002A1CFB"/>
    <w:rsid w:val="002A2DF2"/>
    <w:rsid w:val="002A3107"/>
    <w:rsid w:val="002A5679"/>
    <w:rsid w:val="002A63E0"/>
    <w:rsid w:val="002A74E2"/>
    <w:rsid w:val="002B5A35"/>
    <w:rsid w:val="002C056F"/>
    <w:rsid w:val="002C53B8"/>
    <w:rsid w:val="002C56B8"/>
    <w:rsid w:val="002C5D5C"/>
    <w:rsid w:val="002C7E59"/>
    <w:rsid w:val="002D341B"/>
    <w:rsid w:val="002D3EB4"/>
    <w:rsid w:val="002D65A5"/>
    <w:rsid w:val="002D7FB6"/>
    <w:rsid w:val="002E589D"/>
    <w:rsid w:val="002F1CCE"/>
    <w:rsid w:val="002F2D4C"/>
    <w:rsid w:val="002F3FEC"/>
    <w:rsid w:val="002F4A38"/>
    <w:rsid w:val="002F583B"/>
    <w:rsid w:val="002F5A2C"/>
    <w:rsid w:val="002F5BD6"/>
    <w:rsid w:val="002F6361"/>
    <w:rsid w:val="002F6B52"/>
    <w:rsid w:val="00302BCE"/>
    <w:rsid w:val="00303FC0"/>
    <w:rsid w:val="0030405B"/>
    <w:rsid w:val="003048A1"/>
    <w:rsid w:val="0030501D"/>
    <w:rsid w:val="00305AFF"/>
    <w:rsid w:val="003078B6"/>
    <w:rsid w:val="00310426"/>
    <w:rsid w:val="00311C88"/>
    <w:rsid w:val="003123CE"/>
    <w:rsid w:val="00313037"/>
    <w:rsid w:val="003150E8"/>
    <w:rsid w:val="00315628"/>
    <w:rsid w:val="00316391"/>
    <w:rsid w:val="0031644C"/>
    <w:rsid w:val="003171AF"/>
    <w:rsid w:val="003215DC"/>
    <w:rsid w:val="00324D3A"/>
    <w:rsid w:val="00330F43"/>
    <w:rsid w:val="00334A02"/>
    <w:rsid w:val="003356FB"/>
    <w:rsid w:val="00340B13"/>
    <w:rsid w:val="003411F0"/>
    <w:rsid w:val="0034150E"/>
    <w:rsid w:val="00347273"/>
    <w:rsid w:val="00351122"/>
    <w:rsid w:val="00351134"/>
    <w:rsid w:val="00352C08"/>
    <w:rsid w:val="003534CE"/>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2447"/>
    <w:rsid w:val="00382B4E"/>
    <w:rsid w:val="003834F6"/>
    <w:rsid w:val="003845A0"/>
    <w:rsid w:val="00386970"/>
    <w:rsid w:val="00393995"/>
    <w:rsid w:val="003942FB"/>
    <w:rsid w:val="00397C82"/>
    <w:rsid w:val="003A0E59"/>
    <w:rsid w:val="003A27B8"/>
    <w:rsid w:val="003A2D6A"/>
    <w:rsid w:val="003A38D7"/>
    <w:rsid w:val="003A39E5"/>
    <w:rsid w:val="003A3DB5"/>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22111"/>
    <w:rsid w:val="00422CAA"/>
    <w:rsid w:val="00423ACE"/>
    <w:rsid w:val="0042416B"/>
    <w:rsid w:val="004257C7"/>
    <w:rsid w:val="00426400"/>
    <w:rsid w:val="00426B5E"/>
    <w:rsid w:val="00427167"/>
    <w:rsid w:val="0043173D"/>
    <w:rsid w:val="00431D63"/>
    <w:rsid w:val="00435529"/>
    <w:rsid w:val="00440952"/>
    <w:rsid w:val="00441206"/>
    <w:rsid w:val="00444E86"/>
    <w:rsid w:val="00445388"/>
    <w:rsid w:val="00447AB2"/>
    <w:rsid w:val="004513E1"/>
    <w:rsid w:val="00451E8B"/>
    <w:rsid w:val="00452E4E"/>
    <w:rsid w:val="004534DA"/>
    <w:rsid w:val="004548B7"/>
    <w:rsid w:val="004549DF"/>
    <w:rsid w:val="00454B82"/>
    <w:rsid w:val="00454D86"/>
    <w:rsid w:val="00456691"/>
    <w:rsid w:val="0046018F"/>
    <w:rsid w:val="00460866"/>
    <w:rsid w:val="00461D51"/>
    <w:rsid w:val="0046293F"/>
    <w:rsid w:val="00463862"/>
    <w:rsid w:val="00464532"/>
    <w:rsid w:val="0046592C"/>
    <w:rsid w:val="00467966"/>
    <w:rsid w:val="004711CE"/>
    <w:rsid w:val="00472D25"/>
    <w:rsid w:val="00474C1B"/>
    <w:rsid w:val="00476B41"/>
    <w:rsid w:val="00480008"/>
    <w:rsid w:val="0048158F"/>
    <w:rsid w:val="00481F2F"/>
    <w:rsid w:val="00482A4A"/>
    <w:rsid w:val="00482E4F"/>
    <w:rsid w:val="00491A58"/>
    <w:rsid w:val="00491FE3"/>
    <w:rsid w:val="00493804"/>
    <w:rsid w:val="004946CD"/>
    <w:rsid w:val="00495C1B"/>
    <w:rsid w:val="004978DD"/>
    <w:rsid w:val="00497AA5"/>
    <w:rsid w:val="004A0597"/>
    <w:rsid w:val="004A25CF"/>
    <w:rsid w:val="004A3768"/>
    <w:rsid w:val="004B07BB"/>
    <w:rsid w:val="004B0D22"/>
    <w:rsid w:val="004B2294"/>
    <w:rsid w:val="004B3485"/>
    <w:rsid w:val="004B3F09"/>
    <w:rsid w:val="004B4F8C"/>
    <w:rsid w:val="004B5E9D"/>
    <w:rsid w:val="004B6995"/>
    <w:rsid w:val="004B6A38"/>
    <w:rsid w:val="004B7DBF"/>
    <w:rsid w:val="004C02D7"/>
    <w:rsid w:val="004C159A"/>
    <w:rsid w:val="004C1BE2"/>
    <w:rsid w:val="004C45C5"/>
    <w:rsid w:val="004C6309"/>
    <w:rsid w:val="004C7819"/>
    <w:rsid w:val="004D0887"/>
    <w:rsid w:val="004D0992"/>
    <w:rsid w:val="004D0B0F"/>
    <w:rsid w:val="004D1729"/>
    <w:rsid w:val="004D1EFF"/>
    <w:rsid w:val="004D3846"/>
    <w:rsid w:val="004D569C"/>
    <w:rsid w:val="004D5997"/>
    <w:rsid w:val="004D63C4"/>
    <w:rsid w:val="004E2438"/>
    <w:rsid w:val="004E2808"/>
    <w:rsid w:val="004E3664"/>
    <w:rsid w:val="004E7490"/>
    <w:rsid w:val="004F114D"/>
    <w:rsid w:val="004F1609"/>
    <w:rsid w:val="004F2E66"/>
    <w:rsid w:val="004F54D0"/>
    <w:rsid w:val="004F58EE"/>
    <w:rsid w:val="004F5DB1"/>
    <w:rsid w:val="004F7C5B"/>
    <w:rsid w:val="00500A18"/>
    <w:rsid w:val="00502276"/>
    <w:rsid w:val="00503091"/>
    <w:rsid w:val="005042B2"/>
    <w:rsid w:val="005050AE"/>
    <w:rsid w:val="00505E88"/>
    <w:rsid w:val="005071AC"/>
    <w:rsid w:val="00510C75"/>
    <w:rsid w:val="00512BA1"/>
    <w:rsid w:val="005138AA"/>
    <w:rsid w:val="00513A8A"/>
    <w:rsid w:val="00513CE5"/>
    <w:rsid w:val="00515FF3"/>
    <w:rsid w:val="005166DC"/>
    <w:rsid w:val="00516B8F"/>
    <w:rsid w:val="005179F4"/>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73D3"/>
    <w:rsid w:val="0056156C"/>
    <w:rsid w:val="00561EB5"/>
    <w:rsid w:val="00562720"/>
    <w:rsid w:val="00565FD4"/>
    <w:rsid w:val="005667B6"/>
    <w:rsid w:val="005667D5"/>
    <w:rsid w:val="00570DEC"/>
    <w:rsid w:val="00572E5B"/>
    <w:rsid w:val="00573321"/>
    <w:rsid w:val="00576AB3"/>
    <w:rsid w:val="00577FAA"/>
    <w:rsid w:val="005805C2"/>
    <w:rsid w:val="005814B0"/>
    <w:rsid w:val="00582739"/>
    <w:rsid w:val="005845F7"/>
    <w:rsid w:val="00584E71"/>
    <w:rsid w:val="00585951"/>
    <w:rsid w:val="0058638A"/>
    <w:rsid w:val="00590C12"/>
    <w:rsid w:val="00591367"/>
    <w:rsid w:val="00591F13"/>
    <w:rsid w:val="0059277B"/>
    <w:rsid w:val="00593AE5"/>
    <w:rsid w:val="00594B84"/>
    <w:rsid w:val="0059611D"/>
    <w:rsid w:val="005970C1"/>
    <w:rsid w:val="00597159"/>
    <w:rsid w:val="005A30FE"/>
    <w:rsid w:val="005B2994"/>
    <w:rsid w:val="005B45B7"/>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D7F"/>
    <w:rsid w:val="006004E8"/>
    <w:rsid w:val="006012AB"/>
    <w:rsid w:val="00601A50"/>
    <w:rsid w:val="006026AE"/>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55E5"/>
    <w:rsid w:val="006415C8"/>
    <w:rsid w:val="006428B8"/>
    <w:rsid w:val="00643148"/>
    <w:rsid w:val="00643777"/>
    <w:rsid w:val="00646619"/>
    <w:rsid w:val="00646827"/>
    <w:rsid w:val="006474E4"/>
    <w:rsid w:val="0065068B"/>
    <w:rsid w:val="006519B1"/>
    <w:rsid w:val="00664B7A"/>
    <w:rsid w:val="006667E1"/>
    <w:rsid w:val="00670BC4"/>
    <w:rsid w:val="00671651"/>
    <w:rsid w:val="00671921"/>
    <w:rsid w:val="00671B16"/>
    <w:rsid w:val="006738AC"/>
    <w:rsid w:val="00680A75"/>
    <w:rsid w:val="00681676"/>
    <w:rsid w:val="00682BB7"/>
    <w:rsid w:val="00684000"/>
    <w:rsid w:val="006841B0"/>
    <w:rsid w:val="006856BE"/>
    <w:rsid w:val="00687446"/>
    <w:rsid w:val="006908C7"/>
    <w:rsid w:val="00694DD3"/>
    <w:rsid w:val="00697E04"/>
    <w:rsid w:val="006A007A"/>
    <w:rsid w:val="006A0751"/>
    <w:rsid w:val="006A0B79"/>
    <w:rsid w:val="006A0F11"/>
    <w:rsid w:val="006A1BBE"/>
    <w:rsid w:val="006A4234"/>
    <w:rsid w:val="006A460D"/>
    <w:rsid w:val="006A6A09"/>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656A"/>
    <w:rsid w:val="006D6D47"/>
    <w:rsid w:val="006E0FD1"/>
    <w:rsid w:val="006E1B28"/>
    <w:rsid w:val="006E2BA3"/>
    <w:rsid w:val="006E3596"/>
    <w:rsid w:val="006E51E9"/>
    <w:rsid w:val="006E577E"/>
    <w:rsid w:val="006E62D5"/>
    <w:rsid w:val="006E67CD"/>
    <w:rsid w:val="006E7071"/>
    <w:rsid w:val="006E7BC0"/>
    <w:rsid w:val="006F230B"/>
    <w:rsid w:val="006F2BD2"/>
    <w:rsid w:val="006F4F08"/>
    <w:rsid w:val="00700816"/>
    <w:rsid w:val="00705F7B"/>
    <w:rsid w:val="00707645"/>
    <w:rsid w:val="00711C65"/>
    <w:rsid w:val="00713611"/>
    <w:rsid w:val="00713DF3"/>
    <w:rsid w:val="0071568D"/>
    <w:rsid w:val="00715D45"/>
    <w:rsid w:val="00716068"/>
    <w:rsid w:val="00717EE5"/>
    <w:rsid w:val="00723211"/>
    <w:rsid w:val="007232F9"/>
    <w:rsid w:val="007248D5"/>
    <w:rsid w:val="00724BD6"/>
    <w:rsid w:val="007250E3"/>
    <w:rsid w:val="00725CAC"/>
    <w:rsid w:val="00727AD4"/>
    <w:rsid w:val="00731D34"/>
    <w:rsid w:val="007326A0"/>
    <w:rsid w:val="00734F92"/>
    <w:rsid w:val="00737D28"/>
    <w:rsid w:val="00740A33"/>
    <w:rsid w:val="00740AF0"/>
    <w:rsid w:val="00742C41"/>
    <w:rsid w:val="00744B84"/>
    <w:rsid w:val="0075066C"/>
    <w:rsid w:val="00751CF7"/>
    <w:rsid w:val="00754BF6"/>
    <w:rsid w:val="00756910"/>
    <w:rsid w:val="00760F7E"/>
    <w:rsid w:val="00761851"/>
    <w:rsid w:val="00761A79"/>
    <w:rsid w:val="007710CF"/>
    <w:rsid w:val="0077686C"/>
    <w:rsid w:val="00784144"/>
    <w:rsid w:val="00784943"/>
    <w:rsid w:val="007850C5"/>
    <w:rsid w:val="007852BF"/>
    <w:rsid w:val="00793528"/>
    <w:rsid w:val="00793EC6"/>
    <w:rsid w:val="00794234"/>
    <w:rsid w:val="007955AD"/>
    <w:rsid w:val="00795BB4"/>
    <w:rsid w:val="007970B2"/>
    <w:rsid w:val="007A2D45"/>
    <w:rsid w:val="007A4C0C"/>
    <w:rsid w:val="007B133F"/>
    <w:rsid w:val="007B1694"/>
    <w:rsid w:val="007B2093"/>
    <w:rsid w:val="007B34B0"/>
    <w:rsid w:val="007B3C4E"/>
    <w:rsid w:val="007B41C2"/>
    <w:rsid w:val="007B73A7"/>
    <w:rsid w:val="007C0C9E"/>
    <w:rsid w:val="007C3C3B"/>
    <w:rsid w:val="007C625D"/>
    <w:rsid w:val="007C7171"/>
    <w:rsid w:val="007D0822"/>
    <w:rsid w:val="007D0D18"/>
    <w:rsid w:val="007D2D53"/>
    <w:rsid w:val="007D31BC"/>
    <w:rsid w:val="007D43BC"/>
    <w:rsid w:val="007D4B8D"/>
    <w:rsid w:val="007D4F16"/>
    <w:rsid w:val="007D516F"/>
    <w:rsid w:val="007D6A0E"/>
    <w:rsid w:val="007D6E4A"/>
    <w:rsid w:val="007E0659"/>
    <w:rsid w:val="007E1021"/>
    <w:rsid w:val="007E4773"/>
    <w:rsid w:val="007E72F7"/>
    <w:rsid w:val="007F1871"/>
    <w:rsid w:val="007F1C97"/>
    <w:rsid w:val="007F3869"/>
    <w:rsid w:val="007F4C87"/>
    <w:rsid w:val="007F5264"/>
    <w:rsid w:val="00800384"/>
    <w:rsid w:val="008013F7"/>
    <w:rsid w:val="00802FBE"/>
    <w:rsid w:val="00806F8B"/>
    <w:rsid w:val="00810BC3"/>
    <w:rsid w:val="00812FF3"/>
    <w:rsid w:val="00813C2A"/>
    <w:rsid w:val="00826D2E"/>
    <w:rsid w:val="0083020A"/>
    <w:rsid w:val="008315CD"/>
    <w:rsid w:val="00832830"/>
    <w:rsid w:val="008364F2"/>
    <w:rsid w:val="00837ED3"/>
    <w:rsid w:val="00840E34"/>
    <w:rsid w:val="00841479"/>
    <w:rsid w:val="008437BE"/>
    <w:rsid w:val="0084455D"/>
    <w:rsid w:val="00844835"/>
    <w:rsid w:val="0084560A"/>
    <w:rsid w:val="008460A9"/>
    <w:rsid w:val="00846A72"/>
    <w:rsid w:val="008477E1"/>
    <w:rsid w:val="00852B91"/>
    <w:rsid w:val="0085359D"/>
    <w:rsid w:val="00853D48"/>
    <w:rsid w:val="0085420E"/>
    <w:rsid w:val="008572A8"/>
    <w:rsid w:val="00863B74"/>
    <w:rsid w:val="0087057C"/>
    <w:rsid w:val="00870BD1"/>
    <w:rsid w:val="00871C09"/>
    <w:rsid w:val="008753CA"/>
    <w:rsid w:val="00875B9B"/>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7702"/>
    <w:rsid w:val="00897BB6"/>
    <w:rsid w:val="008A0148"/>
    <w:rsid w:val="008A2522"/>
    <w:rsid w:val="008A3C74"/>
    <w:rsid w:val="008A627C"/>
    <w:rsid w:val="008B11DA"/>
    <w:rsid w:val="008B21EF"/>
    <w:rsid w:val="008B69C3"/>
    <w:rsid w:val="008B7F65"/>
    <w:rsid w:val="008C07F1"/>
    <w:rsid w:val="008C3B05"/>
    <w:rsid w:val="008C43DD"/>
    <w:rsid w:val="008C49EC"/>
    <w:rsid w:val="008D00E0"/>
    <w:rsid w:val="008D247D"/>
    <w:rsid w:val="008D2A74"/>
    <w:rsid w:val="008D5FDB"/>
    <w:rsid w:val="008D670E"/>
    <w:rsid w:val="008D72F0"/>
    <w:rsid w:val="008D79E2"/>
    <w:rsid w:val="008E3A84"/>
    <w:rsid w:val="008E3B0D"/>
    <w:rsid w:val="008E4AF6"/>
    <w:rsid w:val="008E4B8E"/>
    <w:rsid w:val="008E5E70"/>
    <w:rsid w:val="008E607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4DFF"/>
    <w:rsid w:val="00924F4A"/>
    <w:rsid w:val="009251B0"/>
    <w:rsid w:val="00925AB6"/>
    <w:rsid w:val="00925B0B"/>
    <w:rsid w:val="00926889"/>
    <w:rsid w:val="0093098B"/>
    <w:rsid w:val="009326C6"/>
    <w:rsid w:val="00935C88"/>
    <w:rsid w:val="00936A7E"/>
    <w:rsid w:val="00936BC0"/>
    <w:rsid w:val="009419A4"/>
    <w:rsid w:val="009436B2"/>
    <w:rsid w:val="009436F6"/>
    <w:rsid w:val="00944A9B"/>
    <w:rsid w:val="00946B33"/>
    <w:rsid w:val="00946C3E"/>
    <w:rsid w:val="00950525"/>
    <w:rsid w:val="00950588"/>
    <w:rsid w:val="009516E8"/>
    <w:rsid w:val="00951B95"/>
    <w:rsid w:val="009528BF"/>
    <w:rsid w:val="00952D7B"/>
    <w:rsid w:val="00953374"/>
    <w:rsid w:val="009546D5"/>
    <w:rsid w:val="0095721A"/>
    <w:rsid w:val="00960944"/>
    <w:rsid w:val="00960AFB"/>
    <w:rsid w:val="009619E4"/>
    <w:rsid w:val="00961EE8"/>
    <w:rsid w:val="00963263"/>
    <w:rsid w:val="00964DB3"/>
    <w:rsid w:val="009665C3"/>
    <w:rsid w:val="00967B3A"/>
    <w:rsid w:val="00972875"/>
    <w:rsid w:val="00974BC1"/>
    <w:rsid w:val="0097520D"/>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B02EF"/>
    <w:rsid w:val="009B13BA"/>
    <w:rsid w:val="009B5D6C"/>
    <w:rsid w:val="009C16D2"/>
    <w:rsid w:val="009C3AD5"/>
    <w:rsid w:val="009C43E3"/>
    <w:rsid w:val="009C4DCB"/>
    <w:rsid w:val="009C54DC"/>
    <w:rsid w:val="009C5568"/>
    <w:rsid w:val="009C624A"/>
    <w:rsid w:val="009C6B36"/>
    <w:rsid w:val="009C6D17"/>
    <w:rsid w:val="009C707B"/>
    <w:rsid w:val="009D075D"/>
    <w:rsid w:val="009D2BB3"/>
    <w:rsid w:val="009D4E6A"/>
    <w:rsid w:val="009D5A6A"/>
    <w:rsid w:val="009D6994"/>
    <w:rsid w:val="009D7BCF"/>
    <w:rsid w:val="009E0297"/>
    <w:rsid w:val="009E188E"/>
    <w:rsid w:val="009E1BFD"/>
    <w:rsid w:val="009E6F0B"/>
    <w:rsid w:val="009F00E0"/>
    <w:rsid w:val="009F0AFE"/>
    <w:rsid w:val="009F2C55"/>
    <w:rsid w:val="009F3FE7"/>
    <w:rsid w:val="009F43CE"/>
    <w:rsid w:val="009F5963"/>
    <w:rsid w:val="009F6731"/>
    <w:rsid w:val="009F67EC"/>
    <w:rsid w:val="00A0122E"/>
    <w:rsid w:val="00A02BE6"/>
    <w:rsid w:val="00A03A44"/>
    <w:rsid w:val="00A060B9"/>
    <w:rsid w:val="00A075C0"/>
    <w:rsid w:val="00A0783D"/>
    <w:rsid w:val="00A1248C"/>
    <w:rsid w:val="00A13552"/>
    <w:rsid w:val="00A15D4A"/>
    <w:rsid w:val="00A16CDA"/>
    <w:rsid w:val="00A2209C"/>
    <w:rsid w:val="00A24CA7"/>
    <w:rsid w:val="00A25AB9"/>
    <w:rsid w:val="00A3289A"/>
    <w:rsid w:val="00A337EA"/>
    <w:rsid w:val="00A354B0"/>
    <w:rsid w:val="00A418A9"/>
    <w:rsid w:val="00A41A79"/>
    <w:rsid w:val="00A42D89"/>
    <w:rsid w:val="00A42E85"/>
    <w:rsid w:val="00A43033"/>
    <w:rsid w:val="00A45C6D"/>
    <w:rsid w:val="00A47AF3"/>
    <w:rsid w:val="00A47C34"/>
    <w:rsid w:val="00A55E13"/>
    <w:rsid w:val="00A60AD3"/>
    <w:rsid w:val="00A61200"/>
    <w:rsid w:val="00A67E31"/>
    <w:rsid w:val="00A734BE"/>
    <w:rsid w:val="00A74210"/>
    <w:rsid w:val="00A75E03"/>
    <w:rsid w:val="00A763D2"/>
    <w:rsid w:val="00A8328C"/>
    <w:rsid w:val="00A83716"/>
    <w:rsid w:val="00A85B7F"/>
    <w:rsid w:val="00A86592"/>
    <w:rsid w:val="00A94051"/>
    <w:rsid w:val="00A941FB"/>
    <w:rsid w:val="00A946B5"/>
    <w:rsid w:val="00A948DB"/>
    <w:rsid w:val="00A95C54"/>
    <w:rsid w:val="00AA04AD"/>
    <w:rsid w:val="00AA0ADF"/>
    <w:rsid w:val="00AA0C40"/>
    <w:rsid w:val="00AA176B"/>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FAF"/>
    <w:rsid w:val="00AE293E"/>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E5B"/>
    <w:rsid w:val="00B14A83"/>
    <w:rsid w:val="00B15C24"/>
    <w:rsid w:val="00B164E3"/>
    <w:rsid w:val="00B25129"/>
    <w:rsid w:val="00B25ED2"/>
    <w:rsid w:val="00B2702B"/>
    <w:rsid w:val="00B32265"/>
    <w:rsid w:val="00B32AFA"/>
    <w:rsid w:val="00B33324"/>
    <w:rsid w:val="00B333C1"/>
    <w:rsid w:val="00B344C2"/>
    <w:rsid w:val="00B36333"/>
    <w:rsid w:val="00B41DFB"/>
    <w:rsid w:val="00B46FA4"/>
    <w:rsid w:val="00B520CF"/>
    <w:rsid w:val="00B534DB"/>
    <w:rsid w:val="00B5373B"/>
    <w:rsid w:val="00B54E83"/>
    <w:rsid w:val="00B55301"/>
    <w:rsid w:val="00B558D7"/>
    <w:rsid w:val="00B57832"/>
    <w:rsid w:val="00B6011A"/>
    <w:rsid w:val="00B633BE"/>
    <w:rsid w:val="00B64646"/>
    <w:rsid w:val="00B66567"/>
    <w:rsid w:val="00B70EBF"/>
    <w:rsid w:val="00B71409"/>
    <w:rsid w:val="00B7191B"/>
    <w:rsid w:val="00B72370"/>
    <w:rsid w:val="00B74BAD"/>
    <w:rsid w:val="00B7538B"/>
    <w:rsid w:val="00B76CD3"/>
    <w:rsid w:val="00B77AD3"/>
    <w:rsid w:val="00B80035"/>
    <w:rsid w:val="00B80346"/>
    <w:rsid w:val="00B80611"/>
    <w:rsid w:val="00B84EDF"/>
    <w:rsid w:val="00B851DE"/>
    <w:rsid w:val="00B91835"/>
    <w:rsid w:val="00B9216C"/>
    <w:rsid w:val="00B92DD8"/>
    <w:rsid w:val="00B93222"/>
    <w:rsid w:val="00B9376F"/>
    <w:rsid w:val="00B94719"/>
    <w:rsid w:val="00B9519B"/>
    <w:rsid w:val="00BA179F"/>
    <w:rsid w:val="00BA26AD"/>
    <w:rsid w:val="00BA2AD7"/>
    <w:rsid w:val="00BA351B"/>
    <w:rsid w:val="00BA4D80"/>
    <w:rsid w:val="00BA7AC7"/>
    <w:rsid w:val="00BB030A"/>
    <w:rsid w:val="00BB0614"/>
    <w:rsid w:val="00BB23F7"/>
    <w:rsid w:val="00BB32E1"/>
    <w:rsid w:val="00BB465F"/>
    <w:rsid w:val="00BB4F03"/>
    <w:rsid w:val="00BB7721"/>
    <w:rsid w:val="00BB7ECC"/>
    <w:rsid w:val="00BC3769"/>
    <w:rsid w:val="00BC68C2"/>
    <w:rsid w:val="00BC69E3"/>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C01453"/>
    <w:rsid w:val="00C01578"/>
    <w:rsid w:val="00C01B7F"/>
    <w:rsid w:val="00C02638"/>
    <w:rsid w:val="00C03B29"/>
    <w:rsid w:val="00C05073"/>
    <w:rsid w:val="00C078B4"/>
    <w:rsid w:val="00C121D0"/>
    <w:rsid w:val="00C15C8C"/>
    <w:rsid w:val="00C16430"/>
    <w:rsid w:val="00C1651C"/>
    <w:rsid w:val="00C20CB1"/>
    <w:rsid w:val="00C21BF9"/>
    <w:rsid w:val="00C2690F"/>
    <w:rsid w:val="00C27499"/>
    <w:rsid w:val="00C30E45"/>
    <w:rsid w:val="00C34226"/>
    <w:rsid w:val="00C344EB"/>
    <w:rsid w:val="00C35096"/>
    <w:rsid w:val="00C370E5"/>
    <w:rsid w:val="00C42BD9"/>
    <w:rsid w:val="00C45B07"/>
    <w:rsid w:val="00C47E74"/>
    <w:rsid w:val="00C52797"/>
    <w:rsid w:val="00C555B3"/>
    <w:rsid w:val="00C56593"/>
    <w:rsid w:val="00C5708C"/>
    <w:rsid w:val="00C571BB"/>
    <w:rsid w:val="00C60222"/>
    <w:rsid w:val="00C62E77"/>
    <w:rsid w:val="00C7033A"/>
    <w:rsid w:val="00C7097D"/>
    <w:rsid w:val="00C752F3"/>
    <w:rsid w:val="00C754EC"/>
    <w:rsid w:val="00C76E62"/>
    <w:rsid w:val="00C772FE"/>
    <w:rsid w:val="00C80248"/>
    <w:rsid w:val="00C80A1C"/>
    <w:rsid w:val="00C8150C"/>
    <w:rsid w:val="00C824A1"/>
    <w:rsid w:val="00C84EE1"/>
    <w:rsid w:val="00C91FCC"/>
    <w:rsid w:val="00C922DD"/>
    <w:rsid w:val="00C92911"/>
    <w:rsid w:val="00C93D16"/>
    <w:rsid w:val="00C94FF2"/>
    <w:rsid w:val="00C975AC"/>
    <w:rsid w:val="00CA4A3B"/>
    <w:rsid w:val="00CA77B5"/>
    <w:rsid w:val="00CB0CAA"/>
    <w:rsid w:val="00CB1200"/>
    <w:rsid w:val="00CB2452"/>
    <w:rsid w:val="00CC128B"/>
    <w:rsid w:val="00CC36DB"/>
    <w:rsid w:val="00CC7064"/>
    <w:rsid w:val="00CC7189"/>
    <w:rsid w:val="00CD1021"/>
    <w:rsid w:val="00CD1854"/>
    <w:rsid w:val="00CD3847"/>
    <w:rsid w:val="00CE05DC"/>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20BCC"/>
    <w:rsid w:val="00D212E0"/>
    <w:rsid w:val="00D21ADD"/>
    <w:rsid w:val="00D22DD7"/>
    <w:rsid w:val="00D24A0E"/>
    <w:rsid w:val="00D24C27"/>
    <w:rsid w:val="00D272FC"/>
    <w:rsid w:val="00D30312"/>
    <w:rsid w:val="00D32D1C"/>
    <w:rsid w:val="00D34D47"/>
    <w:rsid w:val="00D350DA"/>
    <w:rsid w:val="00D355B1"/>
    <w:rsid w:val="00D41FF9"/>
    <w:rsid w:val="00D438AA"/>
    <w:rsid w:val="00D4556A"/>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30CE"/>
    <w:rsid w:val="00D73C6F"/>
    <w:rsid w:val="00D765E5"/>
    <w:rsid w:val="00D76A69"/>
    <w:rsid w:val="00D76C4D"/>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CF2"/>
    <w:rsid w:val="00DA419C"/>
    <w:rsid w:val="00DB23EC"/>
    <w:rsid w:val="00DB35D3"/>
    <w:rsid w:val="00DB4A0F"/>
    <w:rsid w:val="00DB4CEB"/>
    <w:rsid w:val="00DB56DD"/>
    <w:rsid w:val="00DB56EB"/>
    <w:rsid w:val="00DB67F5"/>
    <w:rsid w:val="00DB701E"/>
    <w:rsid w:val="00DC0389"/>
    <w:rsid w:val="00DC470A"/>
    <w:rsid w:val="00DC48EA"/>
    <w:rsid w:val="00DC48F7"/>
    <w:rsid w:val="00DC694A"/>
    <w:rsid w:val="00DD0966"/>
    <w:rsid w:val="00DD2843"/>
    <w:rsid w:val="00DD3237"/>
    <w:rsid w:val="00DD475B"/>
    <w:rsid w:val="00DD56C5"/>
    <w:rsid w:val="00DE10C4"/>
    <w:rsid w:val="00DE4B4E"/>
    <w:rsid w:val="00DE5C3C"/>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95D"/>
    <w:rsid w:val="00E165B3"/>
    <w:rsid w:val="00E1661D"/>
    <w:rsid w:val="00E171AE"/>
    <w:rsid w:val="00E20DFB"/>
    <w:rsid w:val="00E21822"/>
    <w:rsid w:val="00E21B7D"/>
    <w:rsid w:val="00E25E6E"/>
    <w:rsid w:val="00E27B72"/>
    <w:rsid w:val="00E3011A"/>
    <w:rsid w:val="00E306AF"/>
    <w:rsid w:val="00E30CC3"/>
    <w:rsid w:val="00E31B04"/>
    <w:rsid w:val="00E34C85"/>
    <w:rsid w:val="00E3502C"/>
    <w:rsid w:val="00E404F4"/>
    <w:rsid w:val="00E41087"/>
    <w:rsid w:val="00E41E54"/>
    <w:rsid w:val="00E47E45"/>
    <w:rsid w:val="00E47F29"/>
    <w:rsid w:val="00E5068B"/>
    <w:rsid w:val="00E52544"/>
    <w:rsid w:val="00E53685"/>
    <w:rsid w:val="00E54355"/>
    <w:rsid w:val="00E57490"/>
    <w:rsid w:val="00E61618"/>
    <w:rsid w:val="00E62297"/>
    <w:rsid w:val="00E62771"/>
    <w:rsid w:val="00E63A65"/>
    <w:rsid w:val="00E63CBF"/>
    <w:rsid w:val="00E671B5"/>
    <w:rsid w:val="00E71194"/>
    <w:rsid w:val="00E80BCD"/>
    <w:rsid w:val="00E81F3D"/>
    <w:rsid w:val="00E84DF6"/>
    <w:rsid w:val="00E8588A"/>
    <w:rsid w:val="00E861F4"/>
    <w:rsid w:val="00E8672F"/>
    <w:rsid w:val="00E8685D"/>
    <w:rsid w:val="00E86C84"/>
    <w:rsid w:val="00E87278"/>
    <w:rsid w:val="00E93E12"/>
    <w:rsid w:val="00E946F8"/>
    <w:rsid w:val="00E95A63"/>
    <w:rsid w:val="00E97137"/>
    <w:rsid w:val="00EA0E97"/>
    <w:rsid w:val="00EB10C7"/>
    <w:rsid w:val="00EB11EE"/>
    <w:rsid w:val="00EB175E"/>
    <w:rsid w:val="00EB1930"/>
    <w:rsid w:val="00EB1DBE"/>
    <w:rsid w:val="00EB2BB7"/>
    <w:rsid w:val="00EB310C"/>
    <w:rsid w:val="00EB326C"/>
    <w:rsid w:val="00EB77E8"/>
    <w:rsid w:val="00EC0D7F"/>
    <w:rsid w:val="00EC1E88"/>
    <w:rsid w:val="00EC20FF"/>
    <w:rsid w:val="00EC3AF2"/>
    <w:rsid w:val="00EC410F"/>
    <w:rsid w:val="00EC4BCB"/>
    <w:rsid w:val="00EC4CAC"/>
    <w:rsid w:val="00EC526C"/>
    <w:rsid w:val="00EC527D"/>
    <w:rsid w:val="00EC5E27"/>
    <w:rsid w:val="00EC7CE9"/>
    <w:rsid w:val="00ED047B"/>
    <w:rsid w:val="00ED0B13"/>
    <w:rsid w:val="00ED1781"/>
    <w:rsid w:val="00ED1BA0"/>
    <w:rsid w:val="00ED2117"/>
    <w:rsid w:val="00ED27CF"/>
    <w:rsid w:val="00ED5848"/>
    <w:rsid w:val="00ED5924"/>
    <w:rsid w:val="00ED706F"/>
    <w:rsid w:val="00ED79FB"/>
    <w:rsid w:val="00EE142D"/>
    <w:rsid w:val="00EE160A"/>
    <w:rsid w:val="00EE54B0"/>
    <w:rsid w:val="00EE5ABD"/>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1A6A"/>
    <w:rsid w:val="00F11C4C"/>
    <w:rsid w:val="00F12BC1"/>
    <w:rsid w:val="00F151E6"/>
    <w:rsid w:val="00F21046"/>
    <w:rsid w:val="00F21DCC"/>
    <w:rsid w:val="00F22502"/>
    <w:rsid w:val="00F247F2"/>
    <w:rsid w:val="00F24C64"/>
    <w:rsid w:val="00F26E2D"/>
    <w:rsid w:val="00F31A68"/>
    <w:rsid w:val="00F32E25"/>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71F71"/>
    <w:rsid w:val="00F7388B"/>
    <w:rsid w:val="00F73B92"/>
    <w:rsid w:val="00F749B5"/>
    <w:rsid w:val="00F758FA"/>
    <w:rsid w:val="00F8214C"/>
    <w:rsid w:val="00F853E8"/>
    <w:rsid w:val="00F85963"/>
    <w:rsid w:val="00F86426"/>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C20F4"/>
    <w:rsid w:val="00FC701A"/>
    <w:rsid w:val="00FD3FE0"/>
    <w:rsid w:val="00FD5CA9"/>
    <w:rsid w:val="00FD6ED9"/>
    <w:rsid w:val="00FD7059"/>
    <w:rsid w:val="00FD7D88"/>
    <w:rsid w:val="00FE14B3"/>
    <w:rsid w:val="00FE2611"/>
    <w:rsid w:val="00FE5142"/>
    <w:rsid w:val="00FE5605"/>
    <w:rsid w:val="00FE5785"/>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0C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18</Pages>
  <Words>7196</Words>
  <Characters>4101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208</cp:revision>
  <dcterms:created xsi:type="dcterms:W3CDTF">2022-08-28T03:29:00Z</dcterms:created>
  <dcterms:modified xsi:type="dcterms:W3CDTF">2022-08-30T01:18:00Z</dcterms:modified>
</cp:coreProperties>
</file>